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X4342d85509ae172aa9a66eb347848a5b21a58d7"/>
    <w:p>
      <w:pPr>
        <w:pStyle w:val="Heading1"/>
      </w:pPr>
      <w:r>
        <w:t xml:space="preserve">Cover Letter for Surgeon Position in Switzerland Zurich</w:t>
      </w:r>
    </w:p>
    <w:p>
      <w:pPr>
        <w:pStyle w:val="FirstParagraph"/>
      </w:pPr>
      <w:r>
        <w:rPr>
          <w:bCs/>
          <w:b/>
        </w:rPr>
        <w:t xml:space="preserve">Dear [Hiring Manager's Name],</w:t>
      </w:r>
    </w:p>
    <w:p>
      <w:pPr>
        <w:pStyle w:val="BodyText"/>
      </w:pPr>
      <w:r>
        <w:t xml:space="preserve">I am writing to express my sincere interest in the surgeon position at [Hospital/Clinic Name] in Switzerland Zurich. As a highly skilled and dedicated medical professional with over [X years] of experience in surgical practice, I am eager to contribute my expertise to a renowned institution like yours, which is committed to excellence in patient care and cutting-edge medical innovation. Switzerland Zurich, known for its world-class healthcare system and vibrant academic environment, represents an ideal setting for me to further advance my career as a surgeon while serving communities that value precision, compassion, and integrity in medicine.</w:t>
      </w:r>
    </w:p>
    <w:bookmarkStart w:id="20" w:name="professional-background-and-expertise"/>
    <w:p>
      <w:pPr>
        <w:pStyle w:val="Heading2"/>
      </w:pPr>
      <w:r>
        <w:t xml:space="preserve">Professional Background and Expertise</w:t>
      </w:r>
    </w:p>
    <w:p>
      <w:pPr>
        <w:pStyle w:val="FirstParagraph"/>
      </w:pPr>
      <w:r>
        <w:t xml:space="preserve">Throughout my surgical career, I have specialized in [specific surgical field, e.g., general surgery, orthopedic surgery, neurosurgery], consistently delivering exceptional outcomes for patients. My training at [Medical School/Residency Program] equipped me with a robust foundation in both theoretical and clinical aspects of surgery, while my subsequent roles at [Previous Hospitals/Institutions] have allowed me to refine my skills in complex procedures such as [list specific procedures, e.g., laparoscopic surgeries, joint replacements, or neurosurgical interventions]. I take great pride in my ability to combine technical precision with a patient-centered approach, ensuring that each individual receives personalized care tailored to their unique needs.</w:t>
      </w:r>
    </w:p>
    <w:p>
      <w:pPr>
        <w:pStyle w:val="BodyText"/>
      </w:pPr>
      <w:r>
        <w:t xml:space="preserve">My work as a surgeon has been marked by a commitment to continuous learning and adaptation. I have actively participated in advanced surgical training programs, including [specific certifications or workshops], and have contributed to research initiatives that aim to improve surgical techniques and patient recovery outcomes. For instance, my recent collaboration on a study published in [Journal Name] explored the efficacy of minimally invasive procedures in reducing postoperative complications—a finding that aligns with the growing emphasis on patient safety and efficiency in modern healthcare.</w:t>
      </w:r>
    </w:p>
    <w:bookmarkEnd w:id="20"/>
    <w:bookmarkStart w:id="21" w:name="why-switzerland-zurich"/>
    <w:p>
      <w:pPr>
        <w:pStyle w:val="Heading2"/>
      </w:pPr>
      <w:r>
        <w:t xml:space="preserve">Why Switzerland Zurich?</w:t>
      </w:r>
    </w:p>
    <w:p>
      <w:pPr>
        <w:pStyle w:val="FirstParagraph"/>
      </w:pPr>
      <w:r>
        <w:t xml:space="preserve">Switzerland Zurich is not only a global hub for medical innovation but also a city where the fusion of tradition and progress creates an unparalleled environment for professionals in healthcare. The region’s reputation for excellence in education, research, and clinical practice resonates deeply with my own values as a surgeon. I am particularly drawn to [Hospital/Clinic Name]’s commitment to integrating advanced technology with compassionate care, which mirrors my philosophy of treating patients as individuals rather than just cases.</w:t>
      </w:r>
    </w:p>
    <w:p>
      <w:pPr>
        <w:pStyle w:val="BodyText"/>
      </w:pPr>
      <w:r>
        <w:t xml:space="preserve">Moreover, Zurich’s multicultural atmosphere and high standard of living make it an ideal place for me to thrive professionally and personally. The city’s emphasis on work-life balance, combined with its natural beauty and rich cultural offerings, ensures that I can maintain the focus and energy required to excel in a demanding field like surgery. I am also keen to collaborate with the diverse team of healthcare professionals in Zurich, whose expertise spans multiple disciplines and who share a common goal: to elevate the quality of patient care through teamwork and innovation.</w:t>
      </w:r>
    </w:p>
    <w:bookmarkEnd w:id="21"/>
    <w:bookmarkStart w:id="22" w:name="alignment-with-institutional-values"/>
    <w:p>
      <w:pPr>
        <w:pStyle w:val="Heading2"/>
      </w:pPr>
      <w:r>
        <w:t xml:space="preserve">Alignment with Institutional Values</w:t>
      </w:r>
    </w:p>
    <w:p>
      <w:pPr>
        <w:pStyle w:val="FirstParagraph"/>
      </w:pPr>
      <w:r>
        <w:t xml:space="preserve">At [Hospital/Clinic Name], I believe my dedication to excellence, attention to detail, and ability to work under pressure would align seamlessly with your mission. As a surgeon, I understand the critical importance of precision in every procedure, and I am confident in my ability to uphold the high standards that define Swiss healthcare. My experience in managing complex surgical cases has honed my decision-making skills and resilience, qualities that are essential for navigating the challenges of modern surgery.</w:t>
      </w:r>
    </w:p>
    <w:p>
      <w:pPr>
        <w:pStyle w:val="BodyText"/>
      </w:pPr>
      <w:r>
        <w:t xml:space="preserve">In addition to my technical expertise, I bring a strong commitment to mentorship and professional development. I have mentored junior surgeons and medical students during my tenure at [Previous Institutions], fostering an environment of growth and collaboration. I am eager to contribute to similar initiatives in Zurich, where the exchange of knowledge and best practices is vital for advancing the field of surgery.</w:t>
      </w:r>
    </w:p>
    <w:bookmarkEnd w:id="22"/>
    <w:bookmarkStart w:id="23" w:name="personal-qualities-and-motivation"/>
    <w:p>
      <w:pPr>
        <w:pStyle w:val="Heading2"/>
      </w:pPr>
      <w:r>
        <w:t xml:space="preserve">Personal Qualities and Motivation</w:t>
      </w:r>
    </w:p>
    <w:p>
      <w:pPr>
        <w:pStyle w:val="FirstParagraph"/>
      </w:pPr>
      <w:r>
        <w:t xml:space="preserve">Beyond my professional qualifications, I possess a deep sense of empathy and a genuine passion for helping others. Surgery is not just a technical discipline—it is an art that requires trust, communication, and unwavering dedication. I have always approached my work with humility, recognizing that each patient’s journey is unique and deserves the highest level of care. This philosophy has guided me in building strong rapport with patients and their families, ensuring that they feel supported throughout their treatment process.</w:t>
      </w:r>
    </w:p>
    <w:p>
      <w:pPr>
        <w:pStyle w:val="BodyText"/>
      </w:pPr>
      <w:r>
        <w:t xml:space="preserve">My motivation as a surgeon stems from the profound impact I can have on individuals’ lives. Whether it is restoring mobility through orthopedic surgery, alleviating chronic pain, or performing life-saving procedures, I find immense fulfillment in knowing that my work contributes to the well-being of others. In Zurich, where there is a strong emphasis on holistic patient care and interdisciplinary collaboration, I am confident that I can continue to make meaningful contributions to both my patients and the broader medical community.</w:t>
      </w:r>
    </w:p>
    <w:bookmarkEnd w:id="23"/>
    <w:bookmarkStart w:id="24" w:name="conclusion"/>
    <w:p>
      <w:pPr>
        <w:pStyle w:val="Heading2"/>
      </w:pPr>
      <w:r>
        <w:t xml:space="preserve">Conclusion</w:t>
      </w:r>
    </w:p>
    <w:p>
      <w:pPr>
        <w:pStyle w:val="FirstParagraph"/>
      </w:pPr>
      <w:r>
        <w:t xml:space="preserve">In summary, I am excited about the opportunity to join [Hospital/Clinic Name] as a surgeon in Switzerland Zurich. My extensive experience, specialized training, and unwavering dedication to excellence make me a strong candidate for this role. I am eager to bring my skills and passion to your institution, where I can collaborate with a team of exceptional professionals to deliver the highest quality of care. Thank you for considering my application. I would be honored to discuss how my background and vision align with the goals of [Hospital/Clinic Nam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witzerland Zurich</dc:title>
  <dc:creator/>
  <dc:language>en</dc:language>
  <cp:keywords/>
  <dcterms:created xsi:type="dcterms:W3CDTF">2026-07-23T13:30:23Z</dcterms:created>
  <dcterms:modified xsi:type="dcterms:W3CDTF">2026-07-23T13:30:23Z</dcterms:modified>
</cp:coreProperties>
</file>

<file path=docProps/custom.xml><?xml version="1.0" encoding="utf-8"?>
<Properties xmlns="http://schemas.openxmlformats.org/officeDocument/2006/custom-properties" xmlns:vt="http://schemas.openxmlformats.org/officeDocument/2006/docPropsVTypes"/>
</file>